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</w:t>
      </w:r>
      <w:r w:rsidR="00C939D3">
        <w:rPr>
          <w:b/>
          <w:bCs/>
        </w:rPr>
        <w:t>Individu</w:t>
      </w:r>
      <w:r>
        <w:rPr>
          <w:b/>
          <w:bCs/>
        </w:rPr>
        <w:t xml:space="preserve"> </w:t>
      </w:r>
      <w:r w:rsidR="00E456CE">
        <w:rPr>
          <w:b/>
          <w:bCs/>
        </w:rPr>
        <w:t xml:space="preserve"> dan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066BC719" w:rsidR="00452228" w:rsidRDefault="00986AFF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FEBRI G1F024070</w:t>
            </w:r>
          </w:p>
        </w:tc>
        <w:tc>
          <w:tcPr>
            <w:tcW w:w="3005" w:type="dxa"/>
          </w:tcPr>
          <w:p w14:paraId="4733C28B" w14:textId="3AEAEA05" w:rsidR="00452228" w:rsidRDefault="00986AFF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rStyle w:val="Strong"/>
                <w:rFonts w:ascii="Helvetica" w:hAnsi="Helvetica"/>
                <w:color w:val="333333"/>
                <w:sz w:val="21"/>
                <w:szCs w:val="21"/>
                <w:shd w:val="clear" w:color="auto" w:fill="FFFFFF"/>
              </w:rPr>
              <w:t>Kelas, Objek, Method</w:t>
            </w:r>
          </w:p>
        </w:tc>
        <w:tc>
          <w:tcPr>
            <w:tcW w:w="3006" w:type="dxa"/>
          </w:tcPr>
          <w:p w14:paraId="27BB3706" w14:textId="28168C3C" w:rsidR="00452228" w:rsidRDefault="00986AFF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8 September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Rincikan sumber informasi yang relevan</w:t>
            </w:r>
            <w:r w:rsidR="00510A7F">
              <w:t xml:space="preserve">  (</w:t>
            </w:r>
            <w:r w:rsidR="00E456CE">
              <w:t>buku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Uraikan rancangan solusi yang diusulkan</w:t>
            </w:r>
            <w:r w:rsidR="00510A7F">
              <w:t xml:space="preserve">  (jika ada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Analisis susunan solusi, parameter solusi</w:t>
            </w:r>
            <w:r w:rsidR="00510A7F">
              <w:t xml:space="preserve">  (jika ada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Uraikan rancangan solusi yang diusulkan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is solusi, kaitkan dengan permasalahan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Beri komentar pada kode</w:t>
            </w:r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Uraikan luaran yang dihasilkan</w:t>
            </w:r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Screenshot/ Capture potongan kode dan hasil luaran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>kode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Apakah dasar </w:t>
            </w:r>
            <w:r>
              <w:t xml:space="preserve">alasan </w:t>
            </w:r>
            <w:r w:rsidRPr="00C04942">
              <w:t>pengambilan keputusan Anda</w:t>
            </w:r>
            <w:r>
              <w:t xml:space="preserve"> </w:t>
            </w:r>
            <w:r w:rsidRPr="00C04942">
              <w:t>untuk kasus ini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Evaluasi</w:t>
            </w:r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Evaluasi input, proses, dan luaran yang dihasilkan! (jika ada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Kreasi</w:t>
            </w:r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>
              <w:t xml:space="preserve"> (jika ada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39816591" w14:textId="77777777" w:rsidR="00986AFF" w:rsidRDefault="00986AFF" w:rsidP="00A713BA">
      <w:pPr>
        <w:spacing w:after="0"/>
        <w:contextualSpacing/>
      </w:pPr>
      <w:r>
        <w:t>LATIHAN!!</w:t>
      </w:r>
    </w:p>
    <w:p w14:paraId="68B318C5" w14:textId="77777777" w:rsidR="00986AFF" w:rsidRDefault="00986AFF" w:rsidP="00A713BA">
      <w:pPr>
        <w:spacing w:after="0"/>
        <w:contextualSpacing/>
      </w:pPr>
      <w:r>
        <w:rPr>
          <w:b/>
        </w:rPr>
        <w:t>1.1</w:t>
      </w:r>
      <w:r>
        <w:t xml:space="preserve"> </w:t>
      </w:r>
      <w:r w:rsidRPr="00986AFF">
        <w:rPr>
          <w:rFonts w:cstheme="minorHAnsi"/>
          <w:color w:val="333333"/>
          <w:shd w:val="clear" w:color="auto" w:fill="FFFFFF"/>
        </w:rPr>
        <w:t>Analisa ciri-ciri umum Kelas Manusia yang dapat menjadi</w:t>
      </w:r>
      <w:r w:rsidRPr="00986AFF">
        <w:rPr>
          <w:rFonts w:cstheme="minorHAnsi"/>
          <w:color w:val="333333"/>
        </w:rPr>
        <w:br/>
      </w:r>
      <w:r w:rsidRPr="00986AFF">
        <w:rPr>
          <w:rFonts w:cstheme="minorHAnsi"/>
          <w:color w:val="333333"/>
          <w:shd w:val="clear" w:color="auto" w:fill="FFFFFF"/>
        </w:rPr>
        <w:t>           a. atribut variabel, dan</w:t>
      </w:r>
      <w:r w:rsidRPr="00986AFF">
        <w:rPr>
          <w:rFonts w:cstheme="minorHAnsi"/>
          <w:color w:val="333333"/>
        </w:rPr>
        <w:br/>
      </w:r>
      <w:r w:rsidRPr="00986AFF">
        <w:rPr>
          <w:rFonts w:cstheme="minorHAnsi"/>
          <w:color w:val="333333"/>
          <w:shd w:val="clear" w:color="auto" w:fill="FFFFFF"/>
        </w:rPr>
        <w:t>           b. perilaku/ behavior untuk method!</w:t>
      </w:r>
    </w:p>
    <w:p w14:paraId="1AF34B4E" w14:textId="77777777" w:rsidR="00986AFF" w:rsidRDefault="00986AFF" w:rsidP="00A713BA">
      <w:pPr>
        <w:spacing w:after="0"/>
        <w:contextualSpacing/>
      </w:pPr>
    </w:p>
    <w:p w14:paraId="423267A6" w14:textId="77777777" w:rsidR="00986AFF" w:rsidRPr="00986AFF" w:rsidRDefault="00986AFF" w:rsidP="00986AFF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lang w:val="en-US"/>
        </w:rPr>
      </w:pPr>
      <w:r w:rsidRPr="00986AFF">
        <w:rPr>
          <w:rFonts w:eastAsia="Times New Roman" w:cstheme="minorHAnsi"/>
          <w:b/>
          <w:bCs/>
          <w:lang w:val="en-US"/>
        </w:rPr>
        <w:t>Analisis Kelas Manusia</w:t>
      </w:r>
    </w:p>
    <w:p w14:paraId="22BF1FC0" w14:textId="77777777" w:rsidR="00986AFF" w:rsidRPr="00986AFF" w:rsidRDefault="00986AFF" w:rsidP="00986AFF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86AFF">
        <w:rPr>
          <w:rFonts w:eastAsia="Times New Roman" w:cstheme="minorHAnsi"/>
          <w:b/>
          <w:bCs/>
          <w:lang w:val="en-US"/>
        </w:rPr>
        <w:t>a. Atribut Variabel:</w:t>
      </w:r>
    </w:p>
    <w:p w14:paraId="1931D76D" w14:textId="77777777" w:rsidR="00986AFF" w:rsidRPr="00986AFF" w:rsidRDefault="00986AFF" w:rsidP="00986AF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86AFF">
        <w:rPr>
          <w:rFonts w:eastAsia="Times New Roman" w:cstheme="minorHAnsi"/>
          <w:b/>
          <w:bCs/>
          <w:lang w:val="en-US"/>
        </w:rPr>
        <w:t>nama:</w:t>
      </w:r>
      <w:r w:rsidRPr="00986AFF">
        <w:rPr>
          <w:rFonts w:eastAsia="Times New Roman" w:cstheme="minorHAnsi"/>
          <w:lang w:val="en-US"/>
        </w:rPr>
        <w:t xml:space="preserve"> Variabel ini menyimpan nama dari objek Manusia. Ini merupakan atribut yang dapat memberikan identitas pada setiap objek.</w:t>
      </w:r>
    </w:p>
    <w:p w14:paraId="28223FCC" w14:textId="77777777" w:rsidR="00986AFF" w:rsidRPr="00986AFF" w:rsidRDefault="00986AFF" w:rsidP="00986AFF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86AFF">
        <w:rPr>
          <w:rFonts w:eastAsia="Times New Roman" w:cstheme="minorHAnsi"/>
          <w:b/>
          <w:bCs/>
          <w:lang w:val="en-US"/>
        </w:rPr>
        <w:t>rambut:</w:t>
      </w:r>
      <w:r w:rsidRPr="00986AFF">
        <w:rPr>
          <w:rFonts w:eastAsia="Times New Roman" w:cstheme="minorHAnsi"/>
          <w:lang w:val="en-US"/>
        </w:rPr>
        <w:t xml:space="preserve"> Variabel ini menyimpan informasi mengenai rambut dari objek Manusia. Ini juga merupakan atribut yang memberikan detail lebih lanjut tentang objek.</w:t>
      </w:r>
    </w:p>
    <w:p w14:paraId="44F64EB9" w14:textId="77777777" w:rsidR="00986AFF" w:rsidRPr="00986AFF" w:rsidRDefault="00986AFF" w:rsidP="00986AFF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86AFF">
        <w:rPr>
          <w:rFonts w:eastAsia="Times New Roman" w:cstheme="minorHAnsi"/>
          <w:b/>
          <w:bCs/>
          <w:lang w:val="en-US"/>
        </w:rPr>
        <w:t>b. Perilaku/Behavior untuk Method:</w:t>
      </w:r>
    </w:p>
    <w:p w14:paraId="3836F257" w14:textId="77777777" w:rsidR="00986AFF" w:rsidRPr="00986AFF" w:rsidRDefault="00986AFF" w:rsidP="00986AFF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86AFF">
        <w:rPr>
          <w:rFonts w:eastAsia="Times New Roman" w:cstheme="minorHAnsi"/>
          <w:lang w:val="en-US"/>
        </w:rPr>
        <w:lastRenderedPageBreak/>
        <w:t>Kelas Manusia belum memiliki method lain selain constructor. Namun, kita dapat menambahkan beberapa metode untuk memberikan perilaku:</w:t>
      </w:r>
    </w:p>
    <w:p w14:paraId="2EFBB2FF" w14:textId="77777777" w:rsidR="00986AFF" w:rsidRPr="00986AFF" w:rsidRDefault="00986AFF" w:rsidP="00986AFF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86AFF">
        <w:rPr>
          <w:rFonts w:eastAsia="Times New Roman" w:cstheme="minorHAnsi"/>
          <w:b/>
          <w:bCs/>
          <w:lang w:val="en-US"/>
        </w:rPr>
        <w:t>getNama():</w:t>
      </w:r>
      <w:r w:rsidRPr="00986AFF">
        <w:rPr>
          <w:rFonts w:eastAsia="Times New Roman" w:cstheme="minorHAnsi"/>
          <w:lang w:val="en-US"/>
        </w:rPr>
        <w:t xml:space="preserve"> Metode untuk mengembalikan nilai dari atribut nama.</w:t>
      </w:r>
    </w:p>
    <w:p w14:paraId="090EADBE" w14:textId="77777777" w:rsidR="00986AFF" w:rsidRPr="00986AFF" w:rsidRDefault="00986AFF" w:rsidP="00986AFF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86AFF">
        <w:rPr>
          <w:rFonts w:eastAsia="Times New Roman" w:cstheme="minorHAnsi"/>
          <w:b/>
          <w:bCs/>
          <w:lang w:val="en-US"/>
        </w:rPr>
        <w:t>setNama(String nama):</w:t>
      </w:r>
      <w:r w:rsidRPr="00986AFF">
        <w:rPr>
          <w:rFonts w:eastAsia="Times New Roman" w:cstheme="minorHAnsi"/>
          <w:lang w:val="en-US"/>
        </w:rPr>
        <w:t xml:space="preserve"> Metode untuk mengubah nilai dari atribut nama.</w:t>
      </w:r>
    </w:p>
    <w:p w14:paraId="132C01FB" w14:textId="77777777" w:rsidR="00986AFF" w:rsidRPr="00986AFF" w:rsidRDefault="00986AFF" w:rsidP="00986AFF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86AFF">
        <w:rPr>
          <w:rFonts w:eastAsia="Times New Roman" w:cstheme="minorHAnsi"/>
          <w:b/>
          <w:bCs/>
          <w:lang w:val="en-US"/>
        </w:rPr>
        <w:t>getRambut():</w:t>
      </w:r>
      <w:r w:rsidRPr="00986AFF">
        <w:rPr>
          <w:rFonts w:eastAsia="Times New Roman" w:cstheme="minorHAnsi"/>
          <w:lang w:val="en-US"/>
        </w:rPr>
        <w:t xml:space="preserve"> Metode untuk mengembalikan nilai dari atribut rambut.</w:t>
      </w:r>
    </w:p>
    <w:p w14:paraId="1A54B741" w14:textId="77777777" w:rsidR="00986AFF" w:rsidRPr="00986AFF" w:rsidRDefault="00986AFF" w:rsidP="00986AFF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86AFF">
        <w:rPr>
          <w:rFonts w:eastAsia="Times New Roman" w:cstheme="minorHAnsi"/>
          <w:b/>
          <w:bCs/>
          <w:lang w:val="en-US"/>
        </w:rPr>
        <w:t>setRambut(String rambut):</w:t>
      </w:r>
      <w:r w:rsidRPr="00986AFF">
        <w:rPr>
          <w:rFonts w:eastAsia="Times New Roman" w:cstheme="minorHAnsi"/>
          <w:lang w:val="en-US"/>
        </w:rPr>
        <w:t xml:space="preserve"> Metode untuk mengubah nilai dari atribut rambut.</w:t>
      </w:r>
    </w:p>
    <w:p w14:paraId="3F06ED83" w14:textId="77777777" w:rsidR="00986AFF" w:rsidRPr="00986AFF" w:rsidRDefault="00986AFF" w:rsidP="00986AFF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86AFF">
        <w:rPr>
          <w:rFonts w:eastAsia="Times New Roman" w:cstheme="minorHAnsi"/>
          <w:b/>
          <w:bCs/>
          <w:lang w:val="en-US"/>
        </w:rPr>
        <w:t>perkenalan():</w:t>
      </w:r>
      <w:r w:rsidRPr="00986AFF">
        <w:rPr>
          <w:rFonts w:eastAsia="Times New Roman" w:cstheme="minorHAnsi"/>
          <w:lang w:val="en-US"/>
        </w:rPr>
        <w:t xml:space="preserve"> Metode yang mencetak informasi tentang objek, misalnya "Saya adalah [nama] dengan rambut [rambut]."</w:t>
      </w:r>
    </w:p>
    <w:p w14:paraId="07D29D93" w14:textId="77777777" w:rsidR="00986AFF" w:rsidRDefault="00986AFF" w:rsidP="00986AFF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986AFF">
        <w:rPr>
          <w:rFonts w:eastAsia="Times New Roman" w:cstheme="minorHAnsi"/>
          <w:lang w:val="en-US"/>
        </w:rPr>
        <w:t>Dengan cara ini, kita dapat menambahkan perilaku yang lebih kompleks dan berguna untuk kelas Manusia.</w:t>
      </w:r>
    </w:p>
    <w:p w14:paraId="4157210B" w14:textId="52157E22" w:rsidR="00986AFF" w:rsidRDefault="00986AFF" w:rsidP="00986AFF">
      <w:pPr>
        <w:spacing w:before="100" w:beforeAutospacing="1" w:after="100" w:afterAutospacing="1" w:line="240" w:lineRule="auto"/>
        <w:rPr>
          <w:rFonts w:cstheme="minorHAnsi"/>
          <w:color w:val="333333"/>
          <w:shd w:val="clear" w:color="auto" w:fill="FFFFFF"/>
        </w:rPr>
      </w:pPr>
      <w:r>
        <w:rPr>
          <w:rFonts w:eastAsia="Times New Roman" w:cstheme="minorHAnsi"/>
          <w:b/>
          <w:lang w:val="en-US"/>
        </w:rPr>
        <w:t>2.1</w:t>
      </w:r>
      <w:r>
        <w:rPr>
          <w:rFonts w:eastAsia="Times New Roman" w:cstheme="minorHAnsi"/>
          <w:lang w:val="en-US"/>
        </w:rPr>
        <w:t xml:space="preserve"> </w:t>
      </w:r>
      <w:r w:rsidRPr="00986AFF">
        <w:rPr>
          <w:rFonts w:cstheme="minorHAnsi"/>
          <w:color w:val="333333"/>
          <w:shd w:val="clear" w:color="auto" w:fill="FFFFFF"/>
        </w:rPr>
        <w:t>Susun kembali kode di contoh 2 dengan menambahkan data ciri-ciri Anda di dalam variabel constructor!</w:t>
      </w:r>
    </w:p>
    <w:p w14:paraId="7F4F004B" w14:textId="77F611D2" w:rsidR="00986AFF" w:rsidRDefault="0043699E" w:rsidP="00986AFF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noProof/>
          <w:lang w:val="en-US"/>
        </w:rPr>
        <w:drawing>
          <wp:inline distT="0" distB="0" distL="0" distR="0" wp14:anchorId="4179D65D" wp14:editId="35EBADA6">
            <wp:extent cx="3746669" cy="18859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uci 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193" cy="1886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noProof/>
          <w:lang w:val="en-US"/>
        </w:rPr>
        <w:drawing>
          <wp:inline distT="0" distB="0" distL="0" distR="0" wp14:anchorId="36168D84" wp14:editId="124CE7F7">
            <wp:extent cx="2571750" cy="15906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uci 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BA308" w14:textId="69035F88" w:rsidR="0043699E" w:rsidRDefault="0043699E" w:rsidP="00986AFF">
      <w:pPr>
        <w:spacing w:before="100" w:beforeAutospacing="1" w:after="100" w:afterAutospacing="1" w:line="240" w:lineRule="auto"/>
        <w:rPr>
          <w:rFonts w:cstheme="minorHAnsi"/>
          <w:color w:val="333333"/>
          <w:shd w:val="clear" w:color="auto" w:fill="FFFFFF"/>
        </w:rPr>
      </w:pPr>
      <w:r>
        <w:rPr>
          <w:rFonts w:eastAsia="Times New Roman" w:cstheme="minorHAnsi"/>
          <w:b/>
          <w:lang w:val="en-US"/>
        </w:rPr>
        <w:t xml:space="preserve">2.2 </w:t>
      </w:r>
      <w:r w:rsidRPr="0043699E">
        <w:rPr>
          <w:rFonts w:cstheme="minorHAnsi"/>
          <w:color w:val="333333"/>
          <w:shd w:val="clear" w:color="auto" w:fill="FFFFFF"/>
        </w:rPr>
        <w:t>Apabila nanti Anda akan memiliki keturunan, analisa sifat (atribut), constructor, dan perilaku positif (behavior) apa yang akan diturunkan?</w:t>
      </w:r>
    </w:p>
    <w:p w14:paraId="75CEA856" w14:textId="77777777" w:rsidR="0043699E" w:rsidRPr="0043699E" w:rsidRDefault="0043699E" w:rsidP="0043699E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b/>
          <w:bCs/>
          <w:lang w:val="en-US"/>
        </w:rPr>
        <w:t>Sifat (Atribut) yang akan diturunkan:</w:t>
      </w:r>
    </w:p>
    <w:p w14:paraId="141CED52" w14:textId="77777777" w:rsidR="0043699E" w:rsidRPr="0043699E" w:rsidRDefault="0043699E" w:rsidP="0043699E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b/>
          <w:bCs/>
          <w:lang w:val="en-US"/>
        </w:rPr>
        <w:t>nama:</w:t>
      </w:r>
      <w:r w:rsidRPr="0043699E">
        <w:rPr>
          <w:rFonts w:eastAsia="Times New Roman" w:cstheme="minorHAnsi"/>
          <w:lang w:val="en-US"/>
        </w:rPr>
        <w:t xml:space="preserve"> Identitas yang bisa diwariskan ke keturunan.</w:t>
      </w:r>
    </w:p>
    <w:p w14:paraId="34C922DB" w14:textId="77777777" w:rsidR="0043699E" w:rsidRPr="0043699E" w:rsidRDefault="0043699E" w:rsidP="0043699E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b/>
          <w:bCs/>
          <w:lang w:val="en-US"/>
        </w:rPr>
        <w:t>rambut:</w:t>
      </w:r>
      <w:r w:rsidRPr="0043699E">
        <w:rPr>
          <w:rFonts w:eastAsia="Times New Roman" w:cstheme="minorHAnsi"/>
          <w:lang w:val="en-US"/>
        </w:rPr>
        <w:t xml:space="preserve"> Karakteristik fisik, seperti warna rambut.</w:t>
      </w:r>
    </w:p>
    <w:p w14:paraId="234AEAA6" w14:textId="77777777" w:rsidR="0043699E" w:rsidRPr="0043699E" w:rsidRDefault="0043699E" w:rsidP="0043699E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b/>
          <w:bCs/>
          <w:lang w:val="en-US"/>
        </w:rPr>
        <w:t>umur:</w:t>
      </w:r>
      <w:r w:rsidRPr="0043699E">
        <w:rPr>
          <w:rFonts w:eastAsia="Times New Roman" w:cstheme="minorHAnsi"/>
          <w:lang w:val="en-US"/>
        </w:rPr>
        <w:t xml:space="preserve"> Meskipun umur tidak bisa diwariskan secara langsung, informasi tentang generasi bisa dimasukkan.</w:t>
      </w:r>
    </w:p>
    <w:p w14:paraId="0C18B9E6" w14:textId="77777777" w:rsidR="0043699E" w:rsidRPr="0043699E" w:rsidRDefault="0043699E" w:rsidP="0043699E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b/>
          <w:bCs/>
          <w:lang w:val="en-US"/>
        </w:rPr>
        <w:t>hobi:</w:t>
      </w:r>
      <w:r w:rsidRPr="0043699E">
        <w:rPr>
          <w:rFonts w:eastAsia="Times New Roman" w:cstheme="minorHAnsi"/>
          <w:lang w:val="en-US"/>
        </w:rPr>
        <w:t xml:space="preserve"> Minat yang mungkin juga dapat diwariskan atau dipengaruhi oleh lingkungan.</w:t>
      </w:r>
    </w:p>
    <w:p w14:paraId="2BA06CFF" w14:textId="77777777" w:rsidR="0043699E" w:rsidRPr="0043699E" w:rsidRDefault="0043699E" w:rsidP="0043699E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b/>
          <w:bCs/>
          <w:lang w:val="en-US"/>
        </w:rPr>
        <w:t>Constructor untuk Keturunan:</w:t>
      </w:r>
    </w:p>
    <w:p w14:paraId="44822E34" w14:textId="77777777" w:rsidR="0043699E" w:rsidRPr="0043699E" w:rsidRDefault="0043699E" w:rsidP="0043699E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 xml:space="preserve">Keturunan bisa memiliki constructor yang mencakup atribut dari Ortu serta atribut tambahan yang spesifik untuk keturunan, seperti </w:t>
      </w:r>
      <w:r w:rsidRPr="0043699E">
        <w:rPr>
          <w:rFonts w:eastAsia="Times New Roman" w:cstheme="minorHAnsi"/>
          <w:b/>
          <w:bCs/>
          <w:lang w:val="en-US"/>
        </w:rPr>
        <w:t>sekolah</w:t>
      </w:r>
      <w:r w:rsidRPr="0043699E">
        <w:rPr>
          <w:rFonts w:eastAsia="Times New Roman" w:cstheme="minorHAnsi"/>
          <w:lang w:val="en-US"/>
        </w:rPr>
        <w:t xml:space="preserve"> atau </w:t>
      </w:r>
      <w:r w:rsidRPr="0043699E">
        <w:rPr>
          <w:rFonts w:eastAsia="Times New Roman" w:cstheme="minorHAnsi"/>
          <w:b/>
          <w:bCs/>
          <w:lang w:val="en-US"/>
        </w:rPr>
        <w:t>cita-cita</w:t>
      </w:r>
      <w:r w:rsidRPr="0043699E">
        <w:rPr>
          <w:rFonts w:eastAsia="Times New Roman" w:cstheme="minorHAnsi"/>
          <w:lang w:val="en-US"/>
        </w:rPr>
        <w:t>.</w:t>
      </w:r>
    </w:p>
    <w:p w14:paraId="51336A3D" w14:textId="77777777" w:rsidR="0043699E" w:rsidRPr="0043699E" w:rsidRDefault="0043699E" w:rsidP="0043699E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b/>
          <w:bCs/>
          <w:lang w:val="en-US"/>
        </w:rPr>
        <w:t>Perilaku Positif (Behavior) yang akan diturunkan:</w:t>
      </w:r>
    </w:p>
    <w:p w14:paraId="3C7F8ED6" w14:textId="77777777" w:rsidR="0043699E" w:rsidRPr="0043699E" w:rsidRDefault="0043699E" w:rsidP="0043699E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b/>
          <w:bCs/>
          <w:lang w:val="en-US"/>
        </w:rPr>
        <w:lastRenderedPageBreak/>
        <w:t>perkenalan():</w:t>
      </w:r>
      <w:r w:rsidRPr="0043699E">
        <w:rPr>
          <w:rFonts w:eastAsia="Times New Roman" w:cstheme="minorHAnsi"/>
          <w:lang w:val="en-US"/>
        </w:rPr>
        <w:t xml:space="preserve"> Metode untuk memperkenalkan diri, yang bisa mencetak informasi tentang nama, rambut, umur, dan hobi.</w:t>
      </w:r>
    </w:p>
    <w:p w14:paraId="04977812" w14:textId="77777777" w:rsidR="0043699E" w:rsidRPr="0043699E" w:rsidRDefault="0043699E" w:rsidP="0043699E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b/>
          <w:bCs/>
          <w:lang w:val="en-US"/>
        </w:rPr>
        <w:t>hobiKesukaan():</w:t>
      </w:r>
      <w:r w:rsidRPr="0043699E">
        <w:rPr>
          <w:rFonts w:eastAsia="Times New Roman" w:cstheme="minorHAnsi"/>
          <w:lang w:val="en-US"/>
        </w:rPr>
        <w:t xml:space="preserve"> Metode untuk menjelaskan hobi, yang bisa diubah sesuai dengan preferensi keturunan.</w:t>
      </w:r>
    </w:p>
    <w:p w14:paraId="41E5F33A" w14:textId="77777777" w:rsidR="0043699E" w:rsidRPr="0043699E" w:rsidRDefault="0043699E" w:rsidP="0043699E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b/>
          <w:bCs/>
          <w:lang w:val="en-US"/>
        </w:rPr>
        <w:t>warisan():</w:t>
      </w:r>
      <w:r w:rsidRPr="0043699E">
        <w:rPr>
          <w:rFonts w:eastAsia="Times New Roman" w:cstheme="minorHAnsi"/>
          <w:lang w:val="en-US"/>
        </w:rPr>
        <w:t xml:space="preserve"> Metode yang menunjukkan atribut apa yang diturunkan dari orang tua ke anak, seperti karakteristik fisik atau minat.</w:t>
      </w:r>
    </w:p>
    <w:p w14:paraId="2DB0C3C0" w14:textId="77777777" w:rsidR="0043699E" w:rsidRDefault="0043699E" w:rsidP="0043699E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Dengan cara ini, keturunan akan memiliki sifat dan perilaku yang berguna, serta dapat membedakan dirinya dari orang tua.</w:t>
      </w:r>
    </w:p>
    <w:p w14:paraId="6D3AEB52" w14:textId="07749225" w:rsidR="0043699E" w:rsidRDefault="0043699E" w:rsidP="0043699E">
      <w:pPr>
        <w:spacing w:before="100" w:beforeAutospacing="1" w:after="100" w:afterAutospacing="1" w:line="240" w:lineRule="auto"/>
        <w:rPr>
          <w:rFonts w:cstheme="minorHAnsi"/>
          <w:color w:val="333333"/>
          <w:shd w:val="clear" w:color="auto" w:fill="FFFFFF"/>
        </w:rPr>
      </w:pPr>
      <w:r>
        <w:rPr>
          <w:rFonts w:eastAsia="Times New Roman" w:cstheme="minorHAnsi"/>
          <w:b/>
          <w:lang w:val="en-US"/>
        </w:rPr>
        <w:t xml:space="preserve">3.1 </w:t>
      </w:r>
      <w:r w:rsidRPr="0043699E">
        <w:rPr>
          <w:rFonts w:cstheme="minorHAnsi"/>
          <w:color w:val="333333"/>
          <w:shd w:val="clear" w:color="auto" w:fill="FFFFFF"/>
        </w:rPr>
        <w:t>Analisa perbedaan deklarasi constructor, method, dan method utama!</w:t>
      </w:r>
    </w:p>
    <w:p w14:paraId="0C564F1F" w14:textId="3BAD1E69" w:rsidR="0043699E" w:rsidRPr="0043699E" w:rsidRDefault="0043699E" w:rsidP="0043699E">
      <w:pPr>
        <w:spacing w:after="0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1.</w:t>
      </w:r>
      <w:r w:rsidRPr="0043699E">
        <w:rPr>
          <w:rFonts w:eastAsia="Times New Roman" w:cstheme="minorHAnsi"/>
          <w:lang w:val="en-US"/>
        </w:rPr>
        <w:t xml:space="preserve">  </w:t>
      </w:r>
      <w:r w:rsidRPr="0043699E">
        <w:rPr>
          <w:rFonts w:eastAsia="Times New Roman" w:cstheme="minorHAnsi"/>
          <w:b/>
          <w:bCs/>
          <w:lang w:val="en-US"/>
        </w:rPr>
        <w:t>Constructor:</w:t>
      </w:r>
    </w:p>
    <w:p w14:paraId="66262270" w14:textId="77777777" w:rsidR="0043699E" w:rsidRPr="0043699E" w:rsidRDefault="0043699E" w:rsidP="0043699E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Fungsi yang dipanggil saat objek dari kelas dibuat.</w:t>
      </w:r>
    </w:p>
    <w:p w14:paraId="60041C25" w14:textId="77777777" w:rsidR="0043699E" w:rsidRPr="0043699E" w:rsidRDefault="0043699E" w:rsidP="0043699E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Nama constructor harus sama dengan nama kelas (Manusia dalam hal ini).</w:t>
      </w:r>
    </w:p>
    <w:p w14:paraId="18B8A224" w14:textId="77777777" w:rsidR="0043699E" w:rsidRPr="0043699E" w:rsidRDefault="0043699E" w:rsidP="0043699E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Tidak memiliki tipe pengembalian (return type).</w:t>
      </w:r>
    </w:p>
    <w:p w14:paraId="7E310BBA" w14:textId="77777777" w:rsidR="0043699E" w:rsidRPr="0043699E" w:rsidRDefault="0043699E" w:rsidP="0043699E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Digunakan untuk menginisialisasi atribut objek.</w:t>
      </w:r>
    </w:p>
    <w:p w14:paraId="3A9BD7CE" w14:textId="409F8EE1" w:rsidR="0043699E" w:rsidRPr="0043699E" w:rsidRDefault="0043699E" w:rsidP="0043699E">
      <w:pPr>
        <w:spacing w:after="0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2.</w:t>
      </w:r>
      <w:r w:rsidRPr="0043699E">
        <w:rPr>
          <w:rFonts w:eastAsia="Times New Roman" w:cstheme="minorHAnsi"/>
          <w:lang w:val="en-US"/>
        </w:rPr>
        <w:t xml:space="preserve">  </w:t>
      </w:r>
      <w:r w:rsidRPr="0043699E">
        <w:rPr>
          <w:rFonts w:eastAsia="Times New Roman" w:cstheme="minorHAnsi"/>
          <w:b/>
          <w:bCs/>
          <w:lang w:val="en-US"/>
        </w:rPr>
        <w:t>Method:</w:t>
      </w:r>
    </w:p>
    <w:p w14:paraId="07B2CFC8" w14:textId="77777777" w:rsidR="0043699E" w:rsidRPr="0043699E" w:rsidRDefault="0043699E" w:rsidP="0043699E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Fungsi yang dapat dipanggil pada objek untuk melakukan operasi tertentu.</w:t>
      </w:r>
    </w:p>
    <w:p w14:paraId="71D9EC3E" w14:textId="77777777" w:rsidR="0043699E" w:rsidRPr="0043699E" w:rsidRDefault="0043699E" w:rsidP="0043699E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Memiliki tipe pengembalian (bisa void atau tipe data lainnya).</w:t>
      </w:r>
    </w:p>
    <w:p w14:paraId="5048F664" w14:textId="77777777" w:rsidR="0043699E" w:rsidRPr="0043699E" w:rsidRDefault="0043699E" w:rsidP="0043699E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Dapat memiliki parameter dan dapat dipanggil berkali-kali setelah objek dibuat.</w:t>
      </w:r>
    </w:p>
    <w:p w14:paraId="1A213B83" w14:textId="613718D9" w:rsidR="0043699E" w:rsidRPr="0043699E" w:rsidRDefault="0043699E" w:rsidP="0043699E">
      <w:pPr>
        <w:spacing w:after="0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3.</w:t>
      </w:r>
      <w:r w:rsidRPr="0043699E">
        <w:rPr>
          <w:rFonts w:eastAsia="Times New Roman" w:cstheme="minorHAnsi"/>
          <w:lang w:val="en-US"/>
        </w:rPr>
        <w:t xml:space="preserve">  </w:t>
      </w:r>
      <w:r w:rsidRPr="0043699E">
        <w:rPr>
          <w:rFonts w:eastAsia="Times New Roman" w:cstheme="minorHAnsi"/>
          <w:b/>
          <w:bCs/>
          <w:lang w:val="en-US"/>
        </w:rPr>
        <w:t>Method Utama (main method):</w:t>
      </w:r>
    </w:p>
    <w:p w14:paraId="07F4DA9F" w14:textId="77777777" w:rsidR="0043699E" w:rsidRPr="0043699E" w:rsidRDefault="0043699E" w:rsidP="0043699E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Titik masuk utama untuk program Java.</w:t>
      </w:r>
    </w:p>
    <w:p w14:paraId="5773CAEB" w14:textId="77777777" w:rsidR="0043699E" w:rsidRPr="0043699E" w:rsidRDefault="0043699E" w:rsidP="0043699E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Harus memiliki signature tertentu (public static void main(String[] args)).</w:t>
      </w:r>
    </w:p>
    <w:p w14:paraId="103C8C50" w14:textId="77777777" w:rsidR="0043699E" w:rsidRDefault="0043699E" w:rsidP="0043699E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Digunakan untuk menjalankan program dan dapat membuat objek dari kelas lain.</w:t>
      </w:r>
    </w:p>
    <w:p w14:paraId="19C12536" w14:textId="4586330B" w:rsidR="0043699E" w:rsidRDefault="0043699E" w:rsidP="0043699E">
      <w:pPr>
        <w:spacing w:before="100" w:beforeAutospacing="1" w:after="100" w:afterAutospacing="1" w:line="240" w:lineRule="auto"/>
        <w:rPr>
          <w:rFonts w:cstheme="minorHAnsi"/>
          <w:color w:val="333333"/>
          <w:shd w:val="clear" w:color="auto" w:fill="FFFFFF"/>
        </w:rPr>
      </w:pPr>
      <w:r>
        <w:rPr>
          <w:rFonts w:eastAsia="Times New Roman" w:cstheme="minorHAnsi"/>
          <w:b/>
          <w:lang w:val="en-US"/>
        </w:rPr>
        <w:t xml:space="preserve">3.2 </w:t>
      </w:r>
      <w:r w:rsidRPr="0043699E">
        <w:rPr>
          <w:rFonts w:cstheme="minorHAnsi"/>
          <w:color w:val="333333"/>
          <w:shd w:val="clear" w:color="auto" w:fill="FFFFFF"/>
        </w:rPr>
        <w:t>Tentukan kapan Anda perlu menggunakan constructor dan method?</w:t>
      </w:r>
    </w:p>
    <w:p w14:paraId="7AED33B0" w14:textId="630DEA3D" w:rsidR="0043699E" w:rsidRPr="0043699E" w:rsidRDefault="0043699E" w:rsidP="0043699E">
      <w:pPr>
        <w:spacing w:after="0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A.</w:t>
      </w:r>
      <w:r w:rsidRPr="0043699E">
        <w:rPr>
          <w:rFonts w:eastAsia="Times New Roman" w:cstheme="minorHAnsi"/>
          <w:lang w:val="en-US"/>
        </w:rPr>
        <w:t xml:space="preserve">  </w:t>
      </w:r>
      <w:r w:rsidRPr="0043699E">
        <w:rPr>
          <w:rFonts w:eastAsia="Times New Roman" w:cstheme="minorHAnsi"/>
          <w:b/>
          <w:bCs/>
          <w:lang w:val="en-US"/>
        </w:rPr>
        <w:t>Constructor:</w:t>
      </w:r>
    </w:p>
    <w:p w14:paraId="78E4D9E0" w14:textId="77777777" w:rsidR="0043699E" w:rsidRPr="0043699E" w:rsidRDefault="0043699E" w:rsidP="0043699E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Digunakan ketika Anda perlu menginisialisasi atribut objek saat objek pertama kali dibuat.</w:t>
      </w:r>
    </w:p>
    <w:p w14:paraId="7E8758C9" w14:textId="77777777" w:rsidR="0043699E" w:rsidRPr="0043699E" w:rsidRDefault="0043699E" w:rsidP="0043699E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Berguna untuk menetapkan nilai default atau untuk mempersiapkan objek sebelum digunakan.</w:t>
      </w:r>
    </w:p>
    <w:p w14:paraId="2966254F" w14:textId="50B3FFF8" w:rsidR="0043699E" w:rsidRPr="0043699E" w:rsidRDefault="0043699E" w:rsidP="0043699E">
      <w:pPr>
        <w:spacing w:after="0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B.</w:t>
      </w:r>
      <w:r w:rsidRPr="0043699E">
        <w:rPr>
          <w:rFonts w:eastAsia="Times New Roman" w:cstheme="minorHAnsi"/>
          <w:lang w:val="en-US"/>
        </w:rPr>
        <w:t xml:space="preserve">  </w:t>
      </w:r>
      <w:r w:rsidRPr="0043699E">
        <w:rPr>
          <w:rFonts w:eastAsia="Times New Roman" w:cstheme="minorHAnsi"/>
          <w:b/>
          <w:bCs/>
          <w:lang w:val="en-US"/>
        </w:rPr>
        <w:t>Method:</w:t>
      </w:r>
    </w:p>
    <w:p w14:paraId="4EB21F24" w14:textId="77777777" w:rsidR="0043699E" w:rsidRPr="0043699E" w:rsidRDefault="0043699E" w:rsidP="0043699E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Digunakan untuk melakukan operasi atau tindakan tertentu setelah objek dibuat.</w:t>
      </w:r>
    </w:p>
    <w:p w14:paraId="226180F2" w14:textId="77777777" w:rsidR="0043699E" w:rsidRPr="0043699E" w:rsidRDefault="0043699E" w:rsidP="0043699E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Berguna untuk memperbarui status objek, melakukan perhitungan, atau menampilkan informasi.</w:t>
      </w:r>
    </w:p>
    <w:p w14:paraId="02275877" w14:textId="77777777" w:rsidR="0043699E" w:rsidRDefault="0043699E" w:rsidP="0043699E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r w:rsidRPr="0043699E">
        <w:rPr>
          <w:rFonts w:cstheme="minorHAnsi"/>
          <w:b/>
        </w:rPr>
        <w:t>3.3</w:t>
      </w:r>
      <w:r>
        <w:rPr>
          <w:rFonts w:cstheme="minorHAnsi"/>
          <w:b/>
        </w:rPr>
        <w:t xml:space="preserve"> </w:t>
      </w:r>
      <w:r w:rsidRPr="0043699E">
        <w:rPr>
          <w:rFonts w:asciiTheme="minorHAnsi" w:hAnsiTheme="minorHAnsi" w:cstheme="minorHAnsi"/>
          <w:color w:val="333333"/>
          <w:sz w:val="22"/>
          <w:szCs w:val="22"/>
        </w:rPr>
        <w:t>Uraikan perbedaan berikut:</w:t>
      </w:r>
      <w:r w:rsidRPr="0043699E">
        <w:rPr>
          <w:rFonts w:asciiTheme="minorHAnsi" w:hAnsiTheme="minorHAnsi" w:cstheme="minorHAnsi"/>
          <w:color w:val="333333"/>
          <w:sz w:val="22"/>
          <w:szCs w:val="22"/>
        </w:rPr>
        <w:br/>
        <w:t>        a) constructor overloading dan overriding</w:t>
      </w:r>
      <w:r w:rsidRPr="0043699E">
        <w:rPr>
          <w:rFonts w:asciiTheme="minorHAnsi" w:hAnsiTheme="minorHAnsi" w:cstheme="minorHAnsi"/>
          <w:color w:val="333333"/>
          <w:sz w:val="22"/>
          <w:szCs w:val="22"/>
        </w:rPr>
        <w:br/>
        <w:t>        b) method overloading, dan method overriding</w:t>
      </w:r>
      <w:r w:rsidRPr="0043699E">
        <w:rPr>
          <w:rFonts w:asciiTheme="minorHAnsi" w:hAnsiTheme="minorHAnsi" w:cstheme="minorHAnsi"/>
          <w:color w:val="333333"/>
          <w:sz w:val="22"/>
          <w:szCs w:val="22"/>
        </w:rPr>
        <w:br/>
        <w:t>        c) method yang mengembalikan nilai dan method tidak mengembalikan nilai</w:t>
      </w:r>
    </w:p>
    <w:p w14:paraId="00AC5DFD" w14:textId="77777777" w:rsidR="0043699E" w:rsidRDefault="0043699E" w:rsidP="0043699E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</w:p>
    <w:p w14:paraId="151EF436" w14:textId="77777777" w:rsidR="0043699E" w:rsidRPr="0043699E" w:rsidRDefault="0043699E" w:rsidP="0043699E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b/>
          <w:bCs/>
          <w:lang w:val="en-US"/>
        </w:rPr>
        <w:t>Method Overloading:</w:t>
      </w:r>
    </w:p>
    <w:p w14:paraId="5F8B81E6" w14:textId="77777777" w:rsidR="0043699E" w:rsidRPr="0043699E" w:rsidRDefault="0043699E" w:rsidP="0043699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lastRenderedPageBreak/>
        <w:t>Memungkinkan dua atau lebih metode dengan nama yang sama dalam satu kelas, tetapi dengan parameter yang berbeda (jumlah atau tipe).</w:t>
      </w:r>
    </w:p>
    <w:p w14:paraId="06033CEF" w14:textId="77777777" w:rsidR="0043699E" w:rsidRPr="0043699E" w:rsidRDefault="0043699E" w:rsidP="0043699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Contoh: Metode sukaNonton(String film) dan sukaNonton(String film, int tahun).</w:t>
      </w:r>
    </w:p>
    <w:p w14:paraId="45455146" w14:textId="77777777" w:rsidR="0043699E" w:rsidRPr="0043699E" w:rsidRDefault="0043699E" w:rsidP="0043699E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b/>
          <w:bCs/>
          <w:lang w:val="en-US"/>
        </w:rPr>
        <w:t>Method Overriding:</w:t>
      </w:r>
    </w:p>
    <w:p w14:paraId="0F4BC9F7" w14:textId="77777777" w:rsidR="0043699E" w:rsidRPr="0043699E" w:rsidRDefault="0043699E" w:rsidP="0043699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Memungkinkan subclass untuk memberikan implementasi spesifik untuk metode yang sudah ada di superclass.</w:t>
      </w:r>
    </w:p>
    <w:p w14:paraId="698FD2E8" w14:textId="77777777" w:rsidR="0043699E" w:rsidRPr="0043699E" w:rsidRDefault="0043699E" w:rsidP="0043699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Contoh: Jika kelas Manusia memiliki metode perkenalan(), kelas Anak yang merupakan subclass dapat mengoverride metode ini untuk memberikan implementasi yang berbeda.</w:t>
      </w:r>
    </w:p>
    <w:p w14:paraId="4D9B07BD" w14:textId="77777777" w:rsidR="0043699E" w:rsidRPr="0043699E" w:rsidRDefault="0043699E" w:rsidP="0043699E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b/>
          <w:bCs/>
          <w:lang w:val="en-US"/>
        </w:rPr>
        <w:t>c) Method yang Mengembalikan Nilai dan Method Tidak Mengembalikan Nilai:</w:t>
      </w:r>
    </w:p>
    <w:p w14:paraId="4F84C85B" w14:textId="77777777" w:rsidR="0043699E" w:rsidRPr="0043699E" w:rsidRDefault="0043699E" w:rsidP="0043699E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b/>
          <w:bCs/>
          <w:lang w:val="en-US"/>
        </w:rPr>
        <w:t>Method yang Mengembalikan Nilai:</w:t>
      </w:r>
    </w:p>
    <w:p w14:paraId="34073E13" w14:textId="77777777" w:rsidR="0043699E" w:rsidRPr="0043699E" w:rsidRDefault="0043699E" w:rsidP="0043699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Memiliki tipe pengembalian yang ditentukan (misalnya, int, String).</w:t>
      </w:r>
    </w:p>
    <w:p w14:paraId="14E531C7" w14:textId="77777777" w:rsidR="0043699E" w:rsidRPr="0043699E" w:rsidRDefault="0043699E" w:rsidP="0043699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Harus menggunakan kata kunci return untuk mengembalikan nilai.</w:t>
      </w:r>
    </w:p>
    <w:p w14:paraId="37B34EB9" w14:textId="77777777" w:rsidR="0043699E" w:rsidRPr="0043699E" w:rsidRDefault="0043699E" w:rsidP="0043699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Contoh: int hitungLuas() { return 5 * 10; }.</w:t>
      </w:r>
    </w:p>
    <w:p w14:paraId="74DFE838" w14:textId="77777777" w:rsidR="0043699E" w:rsidRPr="0043699E" w:rsidRDefault="0043699E" w:rsidP="0043699E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b/>
          <w:bCs/>
          <w:lang w:val="en-US"/>
        </w:rPr>
        <w:t>Method Tidak Mengembalikan Nilai:</w:t>
      </w:r>
    </w:p>
    <w:p w14:paraId="4CDCA474" w14:textId="77777777" w:rsidR="0043699E" w:rsidRPr="0043699E" w:rsidRDefault="0043699E" w:rsidP="0043699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Tipe pengembalian dideklarasikan sebagai void.</w:t>
      </w:r>
    </w:p>
    <w:p w14:paraId="479DD693" w14:textId="77777777" w:rsidR="0043699E" w:rsidRPr="0043699E" w:rsidRDefault="0043699E" w:rsidP="0043699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Tidak menggunakan kata kunci return untuk mengembalikan nilai (walaupun return; bisa digunakan untuk keluar dari method).</w:t>
      </w:r>
    </w:p>
    <w:p w14:paraId="0D3D967A" w14:textId="77777777" w:rsidR="0043699E" w:rsidRPr="0043699E" w:rsidRDefault="0043699E" w:rsidP="0043699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Contoh: void tampilkanInfo() { System.out.println("Info"); }.</w:t>
      </w:r>
    </w:p>
    <w:p w14:paraId="0EC28E54" w14:textId="77777777" w:rsidR="0043699E" w:rsidRDefault="0043699E" w:rsidP="0043699E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Dengan pemahaman ini, Anda dapat mengorganisir dan merancang kelas serta metode dengan lebih efektif dalam pemrograman Java.</w:t>
      </w:r>
    </w:p>
    <w:p w14:paraId="216B3736" w14:textId="77777777" w:rsidR="0043699E" w:rsidRDefault="0043699E" w:rsidP="0043699E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</w:p>
    <w:p w14:paraId="2931E5CA" w14:textId="020D8FDA" w:rsidR="0043699E" w:rsidRDefault="0043699E" w:rsidP="0043699E">
      <w:pPr>
        <w:spacing w:before="100" w:beforeAutospacing="1" w:after="100" w:afterAutospacing="1" w:line="240" w:lineRule="auto"/>
        <w:rPr>
          <w:rFonts w:cstheme="minorHAnsi"/>
          <w:color w:val="333333"/>
          <w:shd w:val="clear" w:color="auto" w:fill="FFFFFF"/>
        </w:rPr>
      </w:pPr>
      <w:r>
        <w:rPr>
          <w:rFonts w:eastAsia="Times New Roman" w:cstheme="minorHAnsi"/>
          <w:b/>
          <w:lang w:val="en-US"/>
        </w:rPr>
        <w:t xml:space="preserve">4.1 </w:t>
      </w:r>
      <w:r w:rsidRPr="0043699E">
        <w:rPr>
          <w:rFonts w:cstheme="minorHAnsi"/>
          <w:color w:val="333333"/>
          <w:shd w:val="clear" w:color="auto" w:fill="FFFFFF"/>
        </w:rPr>
        <w:t>Bandingkan method yang dimiliki </w:t>
      </w:r>
      <w:r w:rsidRPr="0043699E">
        <w:rPr>
          <w:rStyle w:val="HTMLCode"/>
          <w:rFonts w:asciiTheme="minorHAnsi" w:eastAsiaTheme="minorHAnsi" w:hAnsiTheme="minorHAnsi" w:cstheme="minorHAnsi"/>
          <w:color w:val="C7254E"/>
          <w:sz w:val="22"/>
          <w:szCs w:val="22"/>
          <w:shd w:val="clear" w:color="auto" w:fill="F9F2F4"/>
        </w:rPr>
        <w:t>class Anak extends Ortu</w:t>
      </w:r>
      <w:r w:rsidRPr="0043699E">
        <w:rPr>
          <w:rFonts w:cstheme="minorHAnsi"/>
          <w:color w:val="333333"/>
          <w:shd w:val="clear" w:color="auto" w:fill="FFFFFF"/>
        </w:rPr>
        <w:t> dengan method di </w:t>
      </w:r>
      <w:r w:rsidRPr="0043699E">
        <w:rPr>
          <w:rStyle w:val="HTMLCode"/>
          <w:rFonts w:asciiTheme="minorHAnsi" w:eastAsiaTheme="minorHAnsi" w:hAnsiTheme="minorHAnsi" w:cstheme="minorHAnsi"/>
          <w:color w:val="C7254E"/>
          <w:sz w:val="22"/>
          <w:szCs w:val="22"/>
          <w:shd w:val="clear" w:color="auto" w:fill="F9F2F4"/>
        </w:rPr>
        <w:t>class Ortu</w:t>
      </w:r>
      <w:r w:rsidRPr="0043699E">
        <w:rPr>
          <w:rFonts w:cstheme="minorHAnsi"/>
          <w:color w:val="333333"/>
          <w:shd w:val="clear" w:color="auto" w:fill="FFFFFF"/>
        </w:rPr>
        <w:t>!</w:t>
      </w:r>
    </w:p>
    <w:p w14:paraId="3B2C9490" w14:textId="2BE86837" w:rsidR="0043699E" w:rsidRPr="0043699E" w:rsidRDefault="0043699E" w:rsidP="0043699E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A.</w:t>
      </w:r>
      <w:r w:rsidRPr="0043699E">
        <w:rPr>
          <w:rFonts w:eastAsia="Times New Roman" w:cstheme="minorHAnsi"/>
          <w:lang w:val="en-US"/>
        </w:rPr>
        <w:t xml:space="preserve">  </w:t>
      </w:r>
      <w:r w:rsidRPr="0043699E">
        <w:rPr>
          <w:rFonts w:eastAsia="Times New Roman" w:cstheme="minorHAnsi"/>
          <w:b/>
          <w:bCs/>
          <w:lang w:val="en-US"/>
        </w:rPr>
        <w:t>Method di Kelas Ortu:</w:t>
      </w:r>
    </w:p>
    <w:p w14:paraId="384C299C" w14:textId="77777777" w:rsidR="0043699E" w:rsidRPr="0043699E" w:rsidRDefault="0043699E" w:rsidP="0043699E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void sukaMenonton(String a): Metode spesifik yang mencetak aktivitas menonton.</w:t>
      </w:r>
    </w:p>
    <w:p w14:paraId="5CE52295" w14:textId="77777777" w:rsidR="0043699E" w:rsidRPr="0043699E" w:rsidRDefault="0043699E" w:rsidP="0043699E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void sukaMembaca(String a): Metode umum yang bisa diwarisi dan diubah oleh kelas anak.</w:t>
      </w:r>
    </w:p>
    <w:p w14:paraId="5D6C90F5" w14:textId="5FEA68E4" w:rsidR="0043699E" w:rsidRPr="0043699E" w:rsidRDefault="0043699E" w:rsidP="0043699E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B.</w:t>
      </w:r>
      <w:r w:rsidRPr="0043699E">
        <w:rPr>
          <w:rFonts w:eastAsia="Times New Roman" w:cstheme="minorHAnsi"/>
          <w:lang w:val="en-US"/>
        </w:rPr>
        <w:t xml:space="preserve">  </w:t>
      </w:r>
      <w:r w:rsidRPr="0043699E">
        <w:rPr>
          <w:rFonts w:eastAsia="Times New Roman" w:cstheme="minorHAnsi"/>
          <w:b/>
          <w:bCs/>
          <w:lang w:val="en-US"/>
        </w:rPr>
        <w:t>Method di Kelas Anak:</w:t>
      </w:r>
    </w:p>
    <w:p w14:paraId="2901F740" w14:textId="77777777" w:rsidR="0043699E" w:rsidRPr="0043699E" w:rsidRDefault="0043699E" w:rsidP="0043699E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43699E">
        <w:rPr>
          <w:rFonts w:eastAsia="Times New Roman" w:cstheme="minorHAnsi"/>
          <w:lang w:val="en-US"/>
        </w:rPr>
        <w:t>void sukaMenonton(int a, String b): Metode spesifik yang di-overload, menerima dua parameter dan mencetak informasi tentang menonton dengan jam.</w:t>
      </w:r>
    </w:p>
    <w:p w14:paraId="4B770979" w14:textId="77777777" w:rsidR="0043699E" w:rsidRPr="0043699E" w:rsidRDefault="0043699E" w:rsidP="0043699E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699E">
        <w:rPr>
          <w:rFonts w:eastAsia="Times New Roman" w:cstheme="minorHAnsi"/>
          <w:lang w:val="en-US"/>
        </w:rPr>
        <w:t>void sukaMenonton</w:t>
      </w:r>
      <w:r w:rsidRPr="0043699E">
        <w:rPr>
          <w:rFonts w:ascii="Courier New" w:eastAsia="Times New Roman" w:hAnsi="Courier New" w:cs="Courier New"/>
          <w:sz w:val="20"/>
          <w:szCs w:val="20"/>
          <w:lang w:val="en-US"/>
        </w:rPr>
        <w:t>(String a)</w:t>
      </w:r>
      <w:r w:rsidRPr="004369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Metode ini di-override untuk memberikan implementasi yang sama dengan </w:t>
      </w:r>
      <w:r w:rsidRPr="0043699E">
        <w:rPr>
          <w:rFonts w:ascii="Courier New" w:eastAsia="Times New Roman" w:hAnsi="Courier New" w:cs="Courier New"/>
          <w:sz w:val="20"/>
          <w:szCs w:val="20"/>
          <w:lang w:val="en-US"/>
        </w:rPr>
        <w:t>Ortu</w:t>
      </w:r>
      <w:r w:rsidRPr="0043699E">
        <w:rPr>
          <w:rFonts w:ascii="Times New Roman" w:eastAsia="Times New Roman" w:hAnsi="Times New Roman" w:cs="Times New Roman"/>
          <w:sz w:val="24"/>
          <w:szCs w:val="24"/>
          <w:lang w:val="en-US"/>
        </w:rPr>
        <w:t>, tetapi dapat tetap digunakan.</w:t>
      </w:r>
    </w:p>
    <w:p w14:paraId="30B33BC7" w14:textId="77777777" w:rsidR="0043699E" w:rsidRDefault="0043699E" w:rsidP="0043699E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3699E">
        <w:rPr>
          <w:rFonts w:ascii="Courier New" w:eastAsia="Times New Roman" w:hAnsi="Courier New" w:cs="Courier New"/>
          <w:sz w:val="20"/>
          <w:szCs w:val="20"/>
          <w:lang w:val="en-US"/>
        </w:rPr>
        <w:t>void sukaMembaca(String a)</w:t>
      </w:r>
      <w:r w:rsidRPr="0043699E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: Metode ini di-override untuk memberikan implementasi khusus untuk kelas </w:t>
      </w:r>
      <w:r w:rsidRPr="0043699E">
        <w:rPr>
          <w:rFonts w:ascii="Courier New" w:eastAsia="Times New Roman" w:hAnsi="Courier New" w:cs="Courier New"/>
          <w:sz w:val="20"/>
          <w:szCs w:val="20"/>
          <w:lang w:val="en-US"/>
        </w:rPr>
        <w:t>Anak</w:t>
      </w:r>
      <w:r w:rsidRPr="0043699E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6F2D252F" w14:textId="2F814215" w:rsidR="0043699E" w:rsidRDefault="0043699E" w:rsidP="0043699E">
      <w:pPr>
        <w:spacing w:before="100" w:beforeAutospacing="1" w:after="100" w:afterAutospacing="1" w:line="240" w:lineRule="auto"/>
        <w:rPr>
          <w:rFonts w:cstheme="minorHAnsi"/>
          <w:color w:val="333333"/>
          <w:shd w:val="clear" w:color="auto" w:fill="FFFFFF"/>
        </w:rPr>
      </w:pPr>
      <w:r>
        <w:rPr>
          <w:rFonts w:eastAsia="Times New Roman" w:cstheme="minorHAnsi"/>
          <w:b/>
          <w:lang w:val="en-US"/>
        </w:rPr>
        <w:t xml:space="preserve">4.2 </w:t>
      </w:r>
      <w:r w:rsidRPr="0027061D">
        <w:rPr>
          <w:rFonts w:cstheme="minorHAnsi"/>
          <w:color w:val="333333"/>
          <w:shd w:val="clear" w:color="auto" w:fill="FFFFFF"/>
        </w:rPr>
        <w:t>Ubahlah Contoh 4 dengan menambahkan objek anak dengan method yang berbeda!</w:t>
      </w:r>
    </w:p>
    <w:p w14:paraId="075B5E82" w14:textId="08BF3AA7" w:rsidR="0027061D" w:rsidRPr="0043699E" w:rsidRDefault="0027061D" w:rsidP="0043699E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 w:rsidRPr="0027061D">
        <w:rPr>
          <w:rFonts w:cstheme="minorHAnsi"/>
        </w:rPr>
        <w:t xml:space="preserve">Mari kita tambahkan metode baru di kelas </w:t>
      </w:r>
      <w:r w:rsidRPr="0027061D">
        <w:rPr>
          <w:rStyle w:val="HTMLCode"/>
          <w:rFonts w:asciiTheme="minorHAnsi" w:eastAsiaTheme="minorHAnsi" w:hAnsiTheme="minorHAnsi" w:cstheme="minorHAnsi"/>
          <w:sz w:val="22"/>
          <w:szCs w:val="22"/>
        </w:rPr>
        <w:t>Anak</w:t>
      </w:r>
      <w:r w:rsidRPr="0027061D">
        <w:rPr>
          <w:rFonts w:cstheme="minorHAnsi"/>
        </w:rPr>
        <w:t xml:space="preserve">, misalnya </w:t>
      </w:r>
      <w:r w:rsidRPr="0027061D">
        <w:rPr>
          <w:rStyle w:val="HTMLCode"/>
          <w:rFonts w:asciiTheme="minorHAnsi" w:eastAsiaTheme="minorHAnsi" w:hAnsiTheme="minorHAnsi" w:cstheme="minorHAnsi"/>
          <w:sz w:val="22"/>
          <w:szCs w:val="22"/>
        </w:rPr>
        <w:t>void sukaBermain(String permainan)</w:t>
      </w:r>
      <w:r w:rsidRPr="0027061D">
        <w:rPr>
          <w:rFonts w:cstheme="minorHAnsi"/>
        </w:rPr>
        <w:t>:</w:t>
      </w:r>
    </w:p>
    <w:p w14:paraId="6DE494CA" w14:textId="2D76D882" w:rsidR="0043699E" w:rsidRPr="0043699E" w:rsidRDefault="0027061D" w:rsidP="0043699E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lastRenderedPageBreak/>
        <w:t>O</w:t>
      </w:r>
      <w:r>
        <w:rPr>
          <w:rFonts w:eastAsia="Times New Roman" w:cstheme="minorHAnsi"/>
          <w:noProof/>
          <w:lang w:val="en-US"/>
        </w:rPr>
        <w:drawing>
          <wp:inline distT="0" distB="0" distL="0" distR="0" wp14:anchorId="7E5D91CE" wp14:editId="43F51D6E">
            <wp:extent cx="5731510" cy="499427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uci 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9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E6C14" w14:textId="417C6C92" w:rsidR="0043699E" w:rsidRDefault="0027061D" w:rsidP="0043699E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Fonts w:asciiTheme="minorHAnsi" w:hAnsiTheme="minorHAnsi" w:cstheme="minorHAnsi"/>
          <w:color w:val="333333"/>
          <w:sz w:val="22"/>
          <w:szCs w:val="22"/>
        </w:rPr>
        <w:t>Output:</w:t>
      </w:r>
    </w:p>
    <w:p w14:paraId="7ACED0A5" w14:textId="5DCCF9C1" w:rsidR="0027061D" w:rsidRDefault="0027061D" w:rsidP="0043699E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Fonts w:asciiTheme="minorHAnsi" w:hAnsiTheme="minorHAnsi" w:cstheme="minorHAnsi"/>
          <w:noProof/>
          <w:color w:val="333333"/>
          <w:sz w:val="22"/>
          <w:szCs w:val="22"/>
        </w:rPr>
        <w:drawing>
          <wp:inline distT="0" distB="0" distL="0" distR="0" wp14:anchorId="1B965448" wp14:editId="03716AFD">
            <wp:extent cx="3715268" cy="193384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uci 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2151E" w14:textId="56A0B448" w:rsidR="0027061D" w:rsidRPr="0027061D" w:rsidRDefault="0027061D" w:rsidP="0043699E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bookmarkStart w:id="0" w:name="_GoBack"/>
      <w:r w:rsidRPr="0027061D">
        <w:rPr>
          <w:rFonts w:asciiTheme="minorHAnsi" w:hAnsiTheme="minorHAnsi" w:cstheme="minorHAnsi"/>
          <w:sz w:val="22"/>
          <w:szCs w:val="22"/>
        </w:rPr>
        <w:t xml:space="preserve">Dengan penambahan ini, kelas </w:t>
      </w:r>
      <w:r w:rsidRPr="0027061D">
        <w:rPr>
          <w:rStyle w:val="HTMLCode"/>
          <w:rFonts w:asciiTheme="minorHAnsi" w:hAnsiTheme="minorHAnsi" w:cstheme="minorHAnsi"/>
          <w:sz w:val="22"/>
          <w:szCs w:val="22"/>
        </w:rPr>
        <w:t>Anak</w:t>
      </w:r>
      <w:r w:rsidRPr="0027061D">
        <w:rPr>
          <w:rFonts w:asciiTheme="minorHAnsi" w:hAnsiTheme="minorHAnsi" w:cstheme="minorHAnsi"/>
          <w:sz w:val="22"/>
          <w:szCs w:val="22"/>
        </w:rPr>
        <w:t xml:space="preserve"> kini memiliki metode baru yang memungkinkan anak untuk menyatakan hobi atau aktivitas baru yang tidak ada di kelas </w:t>
      </w:r>
      <w:r w:rsidRPr="0027061D">
        <w:rPr>
          <w:rStyle w:val="HTMLCode"/>
          <w:rFonts w:asciiTheme="minorHAnsi" w:hAnsiTheme="minorHAnsi" w:cstheme="minorHAnsi"/>
          <w:sz w:val="22"/>
          <w:szCs w:val="22"/>
        </w:rPr>
        <w:t>Ortu</w:t>
      </w:r>
      <w:r w:rsidRPr="0027061D">
        <w:rPr>
          <w:rFonts w:asciiTheme="minorHAnsi" w:hAnsiTheme="minorHAnsi" w:cstheme="minorHAnsi"/>
          <w:sz w:val="22"/>
          <w:szCs w:val="22"/>
        </w:rPr>
        <w:t>.</w:t>
      </w:r>
    </w:p>
    <w:bookmarkEnd w:id="0"/>
    <w:p w14:paraId="3A796BCD" w14:textId="77777777" w:rsidR="0043699E" w:rsidRPr="0043699E" w:rsidRDefault="0043699E" w:rsidP="0043699E">
      <w:pPr>
        <w:shd w:val="clear" w:color="auto" w:fill="FFFFFF"/>
        <w:spacing w:after="150" w:line="240" w:lineRule="auto"/>
        <w:rPr>
          <w:rFonts w:ascii="Helvetica" w:eastAsia="Times New Roman" w:hAnsi="Helvetica" w:cs="Times New Roman"/>
          <w:color w:val="333333"/>
          <w:sz w:val="21"/>
          <w:szCs w:val="21"/>
          <w:lang w:val="en-US"/>
        </w:rPr>
      </w:pPr>
      <w:r w:rsidRPr="0043699E">
        <w:rPr>
          <w:rFonts w:ascii="Helvetica" w:eastAsia="Times New Roman" w:hAnsi="Helvetica" w:cs="Times New Roman"/>
          <w:color w:val="333333"/>
          <w:sz w:val="21"/>
          <w:szCs w:val="21"/>
          <w:lang w:val="en-US"/>
        </w:rPr>
        <w:t> </w:t>
      </w:r>
    </w:p>
    <w:p w14:paraId="3698BAEC" w14:textId="69BD37FF" w:rsidR="0043699E" w:rsidRPr="0043699E" w:rsidRDefault="0043699E" w:rsidP="0043699E">
      <w:pPr>
        <w:spacing w:before="100" w:beforeAutospacing="1" w:after="100" w:afterAutospacing="1" w:line="240" w:lineRule="auto"/>
        <w:rPr>
          <w:rFonts w:eastAsia="Times New Roman" w:cstheme="minorHAnsi"/>
          <w:b/>
          <w:lang w:val="en-US"/>
        </w:rPr>
      </w:pPr>
    </w:p>
    <w:p w14:paraId="4FD1A073" w14:textId="77777777" w:rsidR="0043699E" w:rsidRPr="0043699E" w:rsidRDefault="0043699E" w:rsidP="0043699E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</w:p>
    <w:p w14:paraId="367E9A82" w14:textId="77777777" w:rsidR="0043699E" w:rsidRPr="00986AFF" w:rsidRDefault="0043699E" w:rsidP="00986AFF">
      <w:pPr>
        <w:spacing w:before="100" w:beforeAutospacing="1" w:after="100" w:afterAutospacing="1" w:line="240" w:lineRule="auto"/>
        <w:rPr>
          <w:rFonts w:eastAsia="Times New Roman" w:cstheme="minorHAnsi"/>
          <w:lang w:val="en-US"/>
        </w:rPr>
      </w:pPr>
    </w:p>
    <w:p w14:paraId="138DAFC0" w14:textId="39CA24D1" w:rsidR="007252D9" w:rsidRDefault="007252D9" w:rsidP="00A713BA">
      <w:pPr>
        <w:spacing w:after="0"/>
        <w:contextualSpacing/>
      </w:pPr>
      <w:r>
        <w:br w:type="page"/>
      </w:r>
    </w:p>
    <w:p w14:paraId="40B67FB5" w14:textId="77777777" w:rsidR="00986AFF" w:rsidRDefault="00986AFF" w:rsidP="00A713BA">
      <w:pPr>
        <w:spacing w:after="0"/>
        <w:contextualSpacing/>
      </w:pPr>
    </w:p>
    <w:p w14:paraId="32AFA682" w14:textId="0BF8CC0F" w:rsidR="00CC0873" w:rsidRDefault="007252D9" w:rsidP="00A713BA">
      <w:pPr>
        <w:spacing w:after="0"/>
        <w:contextualSpacing/>
      </w:pPr>
      <w:r>
        <w:t>Contoh Jawab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r>
        <w:t>Uraikan permasalahan dan variabel</w:t>
      </w:r>
    </w:p>
    <w:p w14:paraId="24F27B8B" w14:textId="152C5958" w:rsidR="00A713BA" w:rsidRDefault="00A713BA" w:rsidP="00A713BA">
      <w:pPr>
        <w:pStyle w:val="ListParagraph"/>
        <w:spacing w:after="0" w:line="240" w:lineRule="auto"/>
      </w:pPr>
      <w:r>
        <w:t>Contoh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r>
        <w:t xml:space="preserve">Tuliskan kembali soal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>Pada soal masih ada pesan kesalahan  _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  <w:t>Diketahui dari soal : variabel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1] Analisis dan Argumentasi</w:t>
      </w:r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Saya mengusulkan permasalahan ini dapat diatasi dengan cara  ______________</w:t>
      </w:r>
    </w:p>
    <w:p w14:paraId="39FC0744" w14:textId="7D8DB9A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Alasan solusi ini karena ______________</w:t>
      </w:r>
    </w:p>
    <w:p w14:paraId="01A5A023" w14:textId="7777777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Perbaikan kode program dengan cara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1 ] Penyusunan Algoritma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r>
        <w:t>Algoritma</w:t>
      </w:r>
    </w:p>
    <w:p w14:paraId="25BBC093" w14:textId="488FE8A1" w:rsidR="00010605" w:rsidRDefault="00010605" w:rsidP="00010605">
      <w:pPr>
        <w:spacing w:after="0" w:line="240" w:lineRule="auto"/>
        <w:ind w:left="720"/>
      </w:pPr>
      <w:r>
        <w:t>Algoritma adalah langkah-langkah penyelesaian masalah.</w:t>
      </w:r>
      <w:r>
        <w:br/>
        <w:t>Misalkan algoritma memasak mi instan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ak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Buka bungkus</w:t>
      </w:r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ukkan mie</w:t>
      </w:r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ukkan bumbu</w:t>
      </w:r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Hasilnya mie matang, taruh di piring</w:t>
      </w:r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ie siap disantap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luaran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>Screenshot/ Capture potongan kode dan hasil luaran</w:t>
      </w:r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r w:rsidR="00A713BA">
        <w:t>komentar pada kode</w:t>
      </w:r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luaran yang dihasilkan </w:t>
      </w:r>
      <w:r w:rsidR="005B5F6E">
        <w:br/>
        <w:t>Contoh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t xml:space="preserve">Luaran sudah sesuai dengan program yang disusun. </w:t>
      </w:r>
      <w:r w:rsidR="00956672">
        <w:br/>
        <w:t>Tipe data yang ditampilkan telah sesuai dengan kebutuhan dan permintaan data.</w:t>
      </w:r>
      <w:r w:rsidR="00956672">
        <w:br/>
      </w:r>
      <w:r>
        <w:lastRenderedPageBreak/>
        <w:br/>
      </w:r>
      <w:r w:rsidR="00A713BA" w:rsidRPr="00284265">
        <w:rPr>
          <w:color w:val="FF0000"/>
        </w:rPr>
        <w:t>(Tuliskan penjelasan dari program yang dibuat,</w:t>
      </w:r>
      <w:r w:rsidR="000047AC" w:rsidRPr="00284265">
        <w:rPr>
          <w:color w:val="FF0000"/>
        </w:rPr>
        <w:t xml:space="preserve"> apakah kode dan luaran sudah benar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r w:rsidRPr="00A713BA">
        <w:t>Contoh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itu saya menggunakan bentuk kelas public karena __________</w:t>
      </w:r>
      <w:r>
        <w:br/>
        <w:t xml:space="preserve">              Perbaikan program dengan menambahkan ____________  karena struktur java </w:t>
      </w:r>
      <w:r>
        <w:br/>
        <w:t xml:space="preserve">              mengharuskan  _________________  </w:t>
      </w:r>
      <w:r>
        <w:br/>
        <w:t xml:space="preserve">             </w:t>
      </w:r>
      <w:r w:rsidRPr="007F6B6A">
        <w:rPr>
          <w:color w:val="FF0000"/>
        </w:rPr>
        <w:t xml:space="preserve"> (penjelasan analisa mengulangi kembali materi yang sudah diberikan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penjelasan mengkaitkan dengan materi yang ada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Evaluasi</w:t>
      </w:r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r>
        <w:t>Apa konsekuensi</w:t>
      </w:r>
      <w:r w:rsidR="00956672">
        <w:t>/dampak</w:t>
      </w:r>
      <w:r>
        <w:t xml:space="preserve"> dari </w:t>
      </w:r>
      <w:r w:rsidR="00956672">
        <w:t>kode program yang dibuat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r>
        <w:t>Evaluasi input</w:t>
      </w:r>
      <w:r w:rsidR="00956672">
        <w:t xml:space="preserve"> program</w:t>
      </w:r>
      <w:r>
        <w:t>, proses</w:t>
      </w:r>
      <w:r w:rsidR="00956672">
        <w:t xml:space="preserve"> perhitungan</w:t>
      </w:r>
      <w:r>
        <w:t>, dan luaran yang dihasilkan! (jika ada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r w:rsidRPr="00A713BA">
        <w:t>Contoh jawaban</w:t>
      </w:r>
      <w:r>
        <w:t xml:space="preserve"> Evaluasi</w:t>
      </w:r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penjelasan evaluasi mengulangi kembali materi yang sudah diberikan dan </w:t>
      </w:r>
      <w:r w:rsidR="005D2BF9" w:rsidRPr="005D2BF9">
        <w:rPr>
          <w:color w:val="FF0000"/>
        </w:rPr>
        <w:br/>
        <w:t xml:space="preserve">mengetahui kekurangan dari materi hasil </w:t>
      </w:r>
      <w:r w:rsidRPr="005D2BF9">
        <w:rPr>
          <w:color w:val="FF0000"/>
        </w:rPr>
        <w:t xml:space="preserve">eksperimen </w:t>
      </w:r>
      <w:r w:rsidR="005D2BF9" w:rsidRPr="005D2BF9">
        <w:rPr>
          <w:color w:val="FF0000"/>
        </w:rPr>
        <w:br/>
        <w:t>(misal tipe data ___ ternyata tidak dapat dipakai untuk ______ karena</w:t>
      </w:r>
      <w:r w:rsidR="005D2BF9">
        <w:rPr>
          <w:color w:val="FF0000"/>
        </w:rPr>
        <w:t xml:space="preserve"> _____ </w:t>
      </w:r>
      <w:r w:rsidRPr="005D2BF9">
        <w:rPr>
          <w:color w:val="FF0000"/>
        </w:rPr>
        <w:t>)</w:t>
      </w:r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Kreasi</w:t>
      </w:r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r w:rsidRPr="00C04942">
        <w:t xml:space="preserve">Apakah </w:t>
      </w:r>
      <w:r>
        <w:t xml:space="preserve">ada </w:t>
      </w:r>
      <w:r w:rsidRPr="00C04942">
        <w:t>pengetahuan baru yang dikembangkan dan konsep baru sebagai usulan solusi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r>
        <w:t>Susunlah</w:t>
      </w:r>
      <w:r w:rsidR="00A713BA" w:rsidRPr="00C04942">
        <w:t xml:space="preserve"> hubungan antara variabel yang berbeda dengan konsep yang anda ketahui!</w:t>
      </w:r>
      <w:r w:rsidR="00A713BA">
        <w:t xml:space="preserve"> (jika ada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r w:rsidRPr="00A713BA">
        <w:t>Contoh jawaban</w:t>
      </w:r>
      <w:r>
        <w:t xml:space="preserve"> Kreasi</w:t>
      </w:r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>Saya telah mencoba mengubah menjadi kelas private dan protected, ternyata menghasilkan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r>
        <w:t xml:space="preserve">Berarti kelas private dan protected mempengaruhi ________________ </w:t>
      </w:r>
      <w:r>
        <w:br/>
      </w:r>
      <w:r w:rsidRPr="005D2BF9">
        <w:rPr>
          <w:color w:val="FF0000"/>
        </w:rPr>
        <w:t xml:space="preserve">(sampaikan temuan Anda yang baru diketahui, eksperimen baru diluar materi yang diberikan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penjelasan kreasi mengulangi kembali materi yang sudah diberikan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menambahkan pengetahuan baru dari pengalaman dari hasil eksperimen )</w:t>
      </w:r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r>
        <w:t>Lanjutkan ke</w:t>
      </w:r>
      <w:r w:rsidR="00E456CE">
        <w:t xml:space="preserve"> soal</w:t>
      </w:r>
      <w:r>
        <w:t xml:space="preserve"> nomor  2 – 3 –</w:t>
      </w:r>
      <w:r w:rsidR="00284265">
        <w:t xml:space="preserve"> … </w:t>
      </w:r>
      <w:r>
        <w:t xml:space="preserve">– dan seterusnya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r w:rsidRPr="00D81CA3">
        <w:rPr>
          <w:b/>
          <w:bCs/>
        </w:rPr>
        <w:t>Refleksi</w:t>
      </w:r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r w:rsidR="008C1C5C" w:rsidRPr="00284265">
        <w:rPr>
          <w:color w:val="FF0000"/>
        </w:rPr>
        <w:t>Tuliskan singkat tentang pengalaman belajar, pemaknaan pengetahuan yang baru, tantangan yang dihadapi pada minggu tersebut.</w:t>
      </w:r>
      <w:r w:rsidRPr="00284265">
        <w:rPr>
          <w:color w:val="FF0000"/>
        </w:rPr>
        <w:t xml:space="preserve"> Ringkasan singkat dari semua soal, bukan per soal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EA1A13"/>
    <w:multiLevelType w:val="multilevel"/>
    <w:tmpl w:val="0EC4F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28420BB"/>
    <w:multiLevelType w:val="multilevel"/>
    <w:tmpl w:val="BC0EE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6A74AB"/>
    <w:multiLevelType w:val="multilevel"/>
    <w:tmpl w:val="33C8C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13236D4"/>
    <w:multiLevelType w:val="multilevel"/>
    <w:tmpl w:val="3F201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14266BE"/>
    <w:multiLevelType w:val="multilevel"/>
    <w:tmpl w:val="B6F67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4DF7C4A"/>
    <w:multiLevelType w:val="multilevel"/>
    <w:tmpl w:val="D4289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83D0FD3"/>
    <w:multiLevelType w:val="multilevel"/>
    <w:tmpl w:val="75887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C673DFC"/>
    <w:multiLevelType w:val="multilevel"/>
    <w:tmpl w:val="597E8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CCA2FC8"/>
    <w:multiLevelType w:val="multilevel"/>
    <w:tmpl w:val="A878A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F6F1487"/>
    <w:multiLevelType w:val="multilevel"/>
    <w:tmpl w:val="7994C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92656E1"/>
    <w:multiLevelType w:val="multilevel"/>
    <w:tmpl w:val="908AA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01F318F"/>
    <w:multiLevelType w:val="multilevel"/>
    <w:tmpl w:val="02640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4D13E75"/>
    <w:multiLevelType w:val="multilevel"/>
    <w:tmpl w:val="B774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>
    <w:nsid w:val="76324018"/>
    <w:multiLevelType w:val="multilevel"/>
    <w:tmpl w:val="13FAC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7"/>
  </w:num>
  <w:num w:numId="3">
    <w:abstractNumId w:val="40"/>
  </w:num>
  <w:num w:numId="4">
    <w:abstractNumId w:val="0"/>
  </w:num>
  <w:num w:numId="5">
    <w:abstractNumId w:val="10"/>
  </w:num>
  <w:num w:numId="6">
    <w:abstractNumId w:val="1"/>
  </w:num>
  <w:num w:numId="7">
    <w:abstractNumId w:val="19"/>
  </w:num>
  <w:num w:numId="8">
    <w:abstractNumId w:val="24"/>
  </w:num>
  <w:num w:numId="9">
    <w:abstractNumId w:val="20"/>
  </w:num>
  <w:num w:numId="10">
    <w:abstractNumId w:val="8"/>
  </w:num>
  <w:num w:numId="11">
    <w:abstractNumId w:val="14"/>
  </w:num>
  <w:num w:numId="12">
    <w:abstractNumId w:val="16"/>
  </w:num>
  <w:num w:numId="13">
    <w:abstractNumId w:val="6"/>
  </w:num>
  <w:num w:numId="14">
    <w:abstractNumId w:val="41"/>
  </w:num>
  <w:num w:numId="15">
    <w:abstractNumId w:val="5"/>
  </w:num>
  <w:num w:numId="16">
    <w:abstractNumId w:val="11"/>
  </w:num>
  <w:num w:numId="17">
    <w:abstractNumId w:val="28"/>
  </w:num>
  <w:num w:numId="18">
    <w:abstractNumId w:val="34"/>
  </w:num>
  <w:num w:numId="19">
    <w:abstractNumId w:val="39"/>
  </w:num>
  <w:num w:numId="20">
    <w:abstractNumId w:val="27"/>
  </w:num>
  <w:num w:numId="21">
    <w:abstractNumId w:val="26"/>
  </w:num>
  <w:num w:numId="22">
    <w:abstractNumId w:val="13"/>
  </w:num>
  <w:num w:numId="23">
    <w:abstractNumId w:val="4"/>
  </w:num>
  <w:num w:numId="24">
    <w:abstractNumId w:val="15"/>
  </w:num>
  <w:num w:numId="25">
    <w:abstractNumId w:val="30"/>
  </w:num>
  <w:num w:numId="26">
    <w:abstractNumId w:val="31"/>
  </w:num>
  <w:num w:numId="27">
    <w:abstractNumId w:val="35"/>
  </w:num>
  <w:num w:numId="28">
    <w:abstractNumId w:val="38"/>
  </w:num>
  <w:num w:numId="29">
    <w:abstractNumId w:val="12"/>
  </w:num>
  <w:num w:numId="30">
    <w:abstractNumId w:val="3"/>
  </w:num>
  <w:num w:numId="31">
    <w:abstractNumId w:val="22"/>
  </w:num>
  <w:num w:numId="32">
    <w:abstractNumId w:val="25"/>
  </w:num>
  <w:num w:numId="33">
    <w:abstractNumId w:val="29"/>
  </w:num>
  <w:num w:numId="34">
    <w:abstractNumId w:val="33"/>
  </w:num>
  <w:num w:numId="35">
    <w:abstractNumId w:val="18"/>
  </w:num>
  <w:num w:numId="36">
    <w:abstractNumId w:val="2"/>
  </w:num>
  <w:num w:numId="37">
    <w:abstractNumId w:val="36"/>
  </w:num>
  <w:num w:numId="38">
    <w:abstractNumId w:val="37"/>
  </w:num>
  <w:num w:numId="39">
    <w:abstractNumId w:val="21"/>
  </w:num>
  <w:num w:numId="40">
    <w:abstractNumId w:val="23"/>
  </w:num>
  <w:num w:numId="41">
    <w:abstractNumId w:val="9"/>
  </w:num>
  <w:num w:numId="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7061D"/>
    <w:rsid w:val="00284265"/>
    <w:rsid w:val="00323454"/>
    <w:rsid w:val="003300ED"/>
    <w:rsid w:val="0043699E"/>
    <w:rsid w:val="00452228"/>
    <w:rsid w:val="004D5DBB"/>
    <w:rsid w:val="00510A7F"/>
    <w:rsid w:val="00594CB9"/>
    <w:rsid w:val="005B5F6E"/>
    <w:rsid w:val="005D2BF9"/>
    <w:rsid w:val="00647BDE"/>
    <w:rsid w:val="0067163E"/>
    <w:rsid w:val="007252D9"/>
    <w:rsid w:val="007F6B6A"/>
    <w:rsid w:val="008C1C5C"/>
    <w:rsid w:val="008E4B03"/>
    <w:rsid w:val="00956672"/>
    <w:rsid w:val="00986AFF"/>
    <w:rsid w:val="00A713BA"/>
    <w:rsid w:val="00C04942"/>
    <w:rsid w:val="00C939D3"/>
    <w:rsid w:val="00C94097"/>
    <w:rsid w:val="00CC0873"/>
    <w:rsid w:val="00D81CA3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paragraph" w:styleId="Heading3">
    <w:name w:val="heading 3"/>
    <w:basedOn w:val="Normal"/>
    <w:link w:val="Heading3Char"/>
    <w:uiPriority w:val="9"/>
    <w:qFormat/>
    <w:rsid w:val="00986AF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986AF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6A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AFF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986AFF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NormalWeb">
    <w:name w:val="Normal (Web)"/>
    <w:basedOn w:val="Normal"/>
    <w:uiPriority w:val="99"/>
    <w:semiHidden/>
    <w:unhideWhenUsed/>
    <w:rsid w:val="00986A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986AFF"/>
    <w:rPr>
      <w:rFonts w:ascii="Courier New" w:eastAsia="Times New Roman" w:hAnsi="Courier New" w:cs="Courier New"/>
      <w:sz w:val="20"/>
      <w:szCs w:val="20"/>
    </w:rPr>
  </w:style>
  <w:style w:type="character" w:customStyle="1" w:styleId="overflow-hidden">
    <w:name w:val="overflow-hidden"/>
    <w:basedOn w:val="DefaultParagraphFont"/>
    <w:rsid w:val="0043699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paragraph" w:styleId="Heading3">
    <w:name w:val="heading 3"/>
    <w:basedOn w:val="Normal"/>
    <w:link w:val="Heading3Char"/>
    <w:uiPriority w:val="9"/>
    <w:qFormat/>
    <w:rsid w:val="00986AF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986AF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6A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6AFF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986AFF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NormalWeb">
    <w:name w:val="Normal (Web)"/>
    <w:basedOn w:val="Normal"/>
    <w:uiPriority w:val="99"/>
    <w:semiHidden/>
    <w:unhideWhenUsed/>
    <w:rsid w:val="00986A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986AFF"/>
    <w:rPr>
      <w:rFonts w:ascii="Courier New" w:eastAsia="Times New Roman" w:hAnsi="Courier New" w:cs="Courier New"/>
      <w:sz w:val="20"/>
      <w:szCs w:val="20"/>
    </w:rPr>
  </w:style>
  <w:style w:type="character" w:customStyle="1" w:styleId="overflow-hidden">
    <w:name w:val="overflow-hidden"/>
    <w:basedOn w:val="DefaultParagraphFont"/>
    <w:rsid w:val="004369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3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4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68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94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43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481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7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14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286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71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14</Words>
  <Characters>920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Asus</cp:lastModifiedBy>
  <cp:revision>2</cp:revision>
  <dcterms:created xsi:type="dcterms:W3CDTF">2024-09-18T16:02:00Z</dcterms:created>
  <dcterms:modified xsi:type="dcterms:W3CDTF">2024-09-18T16:02:00Z</dcterms:modified>
</cp:coreProperties>
</file>